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4"/>
        <w:tblpPr w:leftFromText="180" w:rightFromText="180" w:vertAnchor="page" w:horzAnchor="margin" w:tblpY="1029"/>
        <w:tblW w:w="14575" w:type="dxa"/>
        <w:tblLayout w:type="fixed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1160"/>
        <w:gridCol w:w="2345"/>
        <w:gridCol w:w="2430"/>
        <w:gridCol w:w="1620"/>
        <w:gridCol w:w="1440"/>
        <w:gridCol w:w="1440"/>
        <w:gridCol w:w="4140"/>
      </w:tblGrid>
      <w:tr w:rsidR="00985371" w:rsidRPr="00985371" w14:paraId="09D0BAB8" w14:textId="77777777" w:rsidTr="009853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75345DAF" w14:textId="77777777" w:rsidR="00985371" w:rsidRPr="00985371" w:rsidRDefault="00985371" w:rsidP="0098537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Data</w:t>
            </w:r>
          </w:p>
        </w:tc>
        <w:tc>
          <w:tcPr>
            <w:tcW w:w="2345" w:type="dxa"/>
            <w:noWrap/>
            <w:hideMark/>
          </w:tcPr>
          <w:p w14:paraId="74FB06E5" w14:textId="77777777" w:rsidR="00985371" w:rsidRPr="00985371" w:rsidRDefault="00985371" w:rsidP="009853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Treinamento</w:t>
            </w:r>
            <w:proofErr w:type="spellEnd"/>
          </w:p>
        </w:tc>
        <w:tc>
          <w:tcPr>
            <w:tcW w:w="2430" w:type="dxa"/>
            <w:noWrap/>
            <w:hideMark/>
          </w:tcPr>
          <w:p w14:paraId="5D447700" w14:textId="77777777" w:rsidR="00985371" w:rsidRPr="00985371" w:rsidRDefault="00985371" w:rsidP="009853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Program</w:t>
            </w:r>
          </w:p>
        </w:tc>
        <w:tc>
          <w:tcPr>
            <w:tcW w:w="1620" w:type="dxa"/>
            <w:noWrap/>
            <w:hideMark/>
          </w:tcPr>
          <w:p w14:paraId="269625ED" w14:textId="77777777" w:rsidR="00985371" w:rsidRPr="00985371" w:rsidRDefault="00985371" w:rsidP="009853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Modalidade</w:t>
            </w:r>
            <w:proofErr w:type="spellEnd"/>
          </w:p>
        </w:tc>
        <w:tc>
          <w:tcPr>
            <w:tcW w:w="1440" w:type="dxa"/>
            <w:noWrap/>
            <w:hideMark/>
          </w:tcPr>
          <w:p w14:paraId="652CF3C0" w14:textId="77777777" w:rsidR="00985371" w:rsidRPr="00985371" w:rsidRDefault="00985371" w:rsidP="009853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Público</w:t>
            </w:r>
            <w:proofErr w:type="spellEnd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alvo</w:t>
            </w:r>
            <w:proofErr w:type="spellEnd"/>
          </w:p>
        </w:tc>
        <w:tc>
          <w:tcPr>
            <w:tcW w:w="1440" w:type="dxa"/>
            <w:noWrap/>
            <w:hideMark/>
          </w:tcPr>
          <w:p w14:paraId="08900A09" w14:textId="77777777" w:rsidR="00985371" w:rsidRPr="00985371" w:rsidRDefault="00985371" w:rsidP="009853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`</w:t>
            </w: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Cidade</w:t>
            </w:r>
            <w:proofErr w:type="spellEnd"/>
          </w:p>
        </w:tc>
        <w:tc>
          <w:tcPr>
            <w:tcW w:w="4140" w:type="dxa"/>
            <w:noWrap/>
            <w:hideMark/>
          </w:tcPr>
          <w:p w14:paraId="18DDA35C" w14:textId="77777777" w:rsidR="00985371" w:rsidRPr="00985371" w:rsidRDefault="00985371" w:rsidP="009853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Link para </w:t>
            </w: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Registro</w:t>
            </w:r>
            <w:proofErr w:type="spellEnd"/>
          </w:p>
        </w:tc>
      </w:tr>
      <w:tr w:rsidR="00985371" w:rsidRPr="00985371" w14:paraId="03A6BB73" w14:textId="77777777" w:rsidTr="00985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2797E476" w14:textId="77777777" w:rsidR="00985371" w:rsidRPr="00985371" w:rsidRDefault="00985371" w:rsidP="0098537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14/08/18</w:t>
            </w:r>
          </w:p>
        </w:tc>
        <w:tc>
          <w:tcPr>
            <w:tcW w:w="2345" w:type="dxa"/>
            <w:noWrap/>
            <w:hideMark/>
          </w:tcPr>
          <w:p w14:paraId="09243E84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TP Foundations </w:t>
            </w:r>
          </w:p>
        </w:tc>
        <w:tc>
          <w:tcPr>
            <w:tcW w:w="2430" w:type="dxa"/>
            <w:noWrap/>
            <w:hideMark/>
          </w:tcPr>
          <w:p w14:paraId="4E7EF18B" w14:textId="77777777" w:rsidR="00985371" w:rsidRPr="00985371" w:rsidRDefault="00985371" w:rsidP="009853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14:paraId="7705460C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Presencial</w:t>
            </w:r>
            <w:proofErr w:type="spellEnd"/>
          </w:p>
        </w:tc>
        <w:tc>
          <w:tcPr>
            <w:tcW w:w="1440" w:type="dxa"/>
            <w:noWrap/>
            <w:hideMark/>
          </w:tcPr>
          <w:p w14:paraId="323DC7D7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440" w:type="dxa"/>
            <w:noWrap/>
            <w:hideMark/>
          </w:tcPr>
          <w:p w14:paraId="07284126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Florianopolis</w:t>
            </w:r>
          </w:p>
        </w:tc>
        <w:tc>
          <w:tcPr>
            <w:tcW w:w="4140" w:type="dxa"/>
            <w:noWrap/>
            <w:hideMark/>
          </w:tcPr>
          <w:p w14:paraId="2E581191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4" w:history="1">
              <w:r w:rsidRPr="0098537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776</w:t>
              </w:r>
            </w:hyperlink>
          </w:p>
        </w:tc>
      </w:tr>
      <w:tr w:rsidR="00985371" w:rsidRPr="00985371" w14:paraId="7BDDCFD2" w14:textId="77777777" w:rsidTr="0098537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2E71E11A" w14:textId="77777777" w:rsidR="00985371" w:rsidRPr="00985371" w:rsidRDefault="00985371" w:rsidP="0098537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15/08/18</w:t>
            </w:r>
          </w:p>
        </w:tc>
        <w:tc>
          <w:tcPr>
            <w:tcW w:w="2345" w:type="dxa"/>
            <w:noWrap/>
            <w:hideMark/>
          </w:tcPr>
          <w:p w14:paraId="61D5705E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STP - AWS for Windows (Business)</w:t>
            </w:r>
          </w:p>
        </w:tc>
        <w:tc>
          <w:tcPr>
            <w:tcW w:w="2430" w:type="dxa"/>
            <w:noWrap/>
            <w:hideMark/>
          </w:tcPr>
          <w:p w14:paraId="5444C2C1" w14:textId="77777777" w:rsidR="00985371" w:rsidRPr="00985371" w:rsidRDefault="00985371" w:rsidP="009853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14:paraId="6CF04293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Presencial</w:t>
            </w:r>
            <w:proofErr w:type="spellEnd"/>
          </w:p>
        </w:tc>
        <w:tc>
          <w:tcPr>
            <w:tcW w:w="1440" w:type="dxa"/>
            <w:noWrap/>
            <w:hideMark/>
          </w:tcPr>
          <w:p w14:paraId="4C5A61B3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440" w:type="dxa"/>
            <w:noWrap/>
            <w:hideMark/>
          </w:tcPr>
          <w:p w14:paraId="4262F255" w14:textId="77777777" w:rsidR="00985371" w:rsidRPr="00985371" w:rsidRDefault="00985371" w:rsidP="009853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Español</w:t>
            </w:r>
            <w:proofErr w:type="spellEnd"/>
          </w:p>
        </w:tc>
        <w:tc>
          <w:tcPr>
            <w:tcW w:w="4140" w:type="dxa"/>
            <w:noWrap/>
            <w:hideMark/>
          </w:tcPr>
          <w:p w14:paraId="68F78CB4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5" w:history="1">
              <w:r w:rsidRPr="0098537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20201</w:t>
              </w:r>
            </w:hyperlink>
          </w:p>
        </w:tc>
      </w:tr>
      <w:tr w:rsidR="00985371" w:rsidRPr="00985371" w14:paraId="0803761B" w14:textId="77777777" w:rsidTr="00985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077AA3DA" w14:textId="77777777" w:rsidR="00985371" w:rsidRPr="00985371" w:rsidRDefault="00985371" w:rsidP="0098537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15/08/18</w:t>
            </w:r>
          </w:p>
        </w:tc>
        <w:tc>
          <w:tcPr>
            <w:tcW w:w="2345" w:type="dxa"/>
            <w:noWrap/>
            <w:hideMark/>
          </w:tcPr>
          <w:p w14:paraId="06EC9FB7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CAF - AWS Cloud Adoption Framework</w:t>
            </w:r>
          </w:p>
        </w:tc>
        <w:tc>
          <w:tcPr>
            <w:tcW w:w="2430" w:type="dxa"/>
            <w:noWrap/>
            <w:hideMark/>
          </w:tcPr>
          <w:p w14:paraId="3EB7E7D4" w14:textId="77777777" w:rsidR="00985371" w:rsidRPr="00985371" w:rsidRDefault="00985371" w:rsidP="009853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14:paraId="30457A45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Presencial</w:t>
            </w:r>
            <w:proofErr w:type="spellEnd"/>
          </w:p>
        </w:tc>
        <w:tc>
          <w:tcPr>
            <w:tcW w:w="1440" w:type="dxa"/>
            <w:noWrap/>
            <w:hideMark/>
          </w:tcPr>
          <w:p w14:paraId="1B636F91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ProServe</w:t>
            </w:r>
            <w:proofErr w:type="spellEnd"/>
          </w:p>
        </w:tc>
        <w:tc>
          <w:tcPr>
            <w:tcW w:w="1440" w:type="dxa"/>
            <w:noWrap/>
            <w:hideMark/>
          </w:tcPr>
          <w:p w14:paraId="50BBDAC7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Florianopolis</w:t>
            </w:r>
          </w:p>
        </w:tc>
        <w:tc>
          <w:tcPr>
            <w:tcW w:w="4140" w:type="dxa"/>
            <w:noWrap/>
            <w:hideMark/>
          </w:tcPr>
          <w:p w14:paraId="51C4DA9C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6" w:history="1">
              <w:r w:rsidRPr="0098537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777</w:t>
              </w:r>
            </w:hyperlink>
          </w:p>
        </w:tc>
      </w:tr>
      <w:tr w:rsidR="00985371" w:rsidRPr="00985371" w14:paraId="4B97F5E6" w14:textId="77777777" w:rsidTr="0098537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07D69EB6" w14:textId="77777777" w:rsidR="00985371" w:rsidRPr="00985371" w:rsidRDefault="00985371" w:rsidP="0098537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16/08/18</w:t>
            </w:r>
          </w:p>
        </w:tc>
        <w:tc>
          <w:tcPr>
            <w:tcW w:w="2345" w:type="dxa"/>
            <w:noWrap/>
            <w:hideMark/>
          </w:tcPr>
          <w:p w14:paraId="4F9368BC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STP - AWS for Windows (Technical)</w:t>
            </w:r>
          </w:p>
        </w:tc>
        <w:tc>
          <w:tcPr>
            <w:tcW w:w="2430" w:type="dxa"/>
            <w:noWrap/>
            <w:hideMark/>
          </w:tcPr>
          <w:p w14:paraId="6525CC1C" w14:textId="77777777" w:rsidR="00985371" w:rsidRPr="00985371" w:rsidRDefault="00985371" w:rsidP="009853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14:paraId="761449E0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Presencial</w:t>
            </w:r>
            <w:proofErr w:type="spellEnd"/>
          </w:p>
        </w:tc>
        <w:tc>
          <w:tcPr>
            <w:tcW w:w="1440" w:type="dxa"/>
            <w:noWrap/>
            <w:hideMark/>
          </w:tcPr>
          <w:p w14:paraId="0AC224F6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Technical</w:t>
            </w:r>
          </w:p>
        </w:tc>
        <w:tc>
          <w:tcPr>
            <w:tcW w:w="1440" w:type="dxa"/>
            <w:noWrap/>
            <w:hideMark/>
          </w:tcPr>
          <w:p w14:paraId="5510B70D" w14:textId="77777777" w:rsidR="00985371" w:rsidRPr="00985371" w:rsidRDefault="00985371" w:rsidP="009853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Español</w:t>
            </w:r>
            <w:proofErr w:type="spellEnd"/>
          </w:p>
        </w:tc>
        <w:tc>
          <w:tcPr>
            <w:tcW w:w="4140" w:type="dxa"/>
            <w:noWrap/>
            <w:hideMark/>
          </w:tcPr>
          <w:p w14:paraId="7D4B44B6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7" w:history="1">
              <w:r w:rsidRPr="0098537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20202</w:t>
              </w:r>
            </w:hyperlink>
          </w:p>
        </w:tc>
      </w:tr>
      <w:tr w:rsidR="00985371" w:rsidRPr="00985371" w14:paraId="51521EAA" w14:textId="77777777" w:rsidTr="00985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1FC15518" w14:textId="77777777" w:rsidR="00985371" w:rsidRPr="00985371" w:rsidRDefault="00985371" w:rsidP="0098537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16/08/18</w:t>
            </w:r>
          </w:p>
        </w:tc>
        <w:tc>
          <w:tcPr>
            <w:tcW w:w="2345" w:type="dxa"/>
            <w:noWrap/>
            <w:hideMark/>
          </w:tcPr>
          <w:p w14:paraId="56EA39B5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STP Big Data &amp; Analytics</w:t>
            </w:r>
          </w:p>
        </w:tc>
        <w:tc>
          <w:tcPr>
            <w:tcW w:w="2430" w:type="dxa"/>
            <w:noWrap/>
            <w:hideMark/>
          </w:tcPr>
          <w:p w14:paraId="72B4B33C" w14:textId="77777777" w:rsidR="00985371" w:rsidRPr="00985371" w:rsidRDefault="00985371" w:rsidP="009853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14:paraId="194D06E0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Presencial</w:t>
            </w:r>
            <w:proofErr w:type="spellEnd"/>
          </w:p>
        </w:tc>
        <w:tc>
          <w:tcPr>
            <w:tcW w:w="1440" w:type="dxa"/>
            <w:noWrap/>
            <w:hideMark/>
          </w:tcPr>
          <w:p w14:paraId="0FDED125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440" w:type="dxa"/>
            <w:noWrap/>
            <w:hideMark/>
          </w:tcPr>
          <w:p w14:paraId="720A29AB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Florianopolis</w:t>
            </w:r>
          </w:p>
        </w:tc>
        <w:tc>
          <w:tcPr>
            <w:tcW w:w="4140" w:type="dxa"/>
            <w:noWrap/>
            <w:hideMark/>
          </w:tcPr>
          <w:p w14:paraId="0AED6BED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8" w:history="1">
              <w:r w:rsidRPr="0098537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778</w:t>
              </w:r>
            </w:hyperlink>
          </w:p>
        </w:tc>
      </w:tr>
      <w:tr w:rsidR="00985371" w:rsidRPr="00985371" w14:paraId="6986BD2A" w14:textId="77777777" w:rsidTr="0098537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566F491B" w14:textId="77777777" w:rsidR="00985371" w:rsidRPr="00985371" w:rsidRDefault="00985371" w:rsidP="0098537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22/08/18</w:t>
            </w:r>
          </w:p>
        </w:tc>
        <w:tc>
          <w:tcPr>
            <w:tcW w:w="2345" w:type="dxa"/>
            <w:noWrap/>
            <w:hideMark/>
          </w:tcPr>
          <w:p w14:paraId="0654797D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STP - SAP on AWS (Business)</w:t>
            </w:r>
          </w:p>
        </w:tc>
        <w:tc>
          <w:tcPr>
            <w:tcW w:w="2430" w:type="dxa"/>
            <w:noWrap/>
            <w:hideMark/>
          </w:tcPr>
          <w:p w14:paraId="71C55A5E" w14:textId="77777777" w:rsidR="00985371" w:rsidRPr="00985371" w:rsidRDefault="00985371" w:rsidP="009853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14:paraId="3B28BD90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Presencial</w:t>
            </w:r>
            <w:proofErr w:type="spellEnd"/>
          </w:p>
        </w:tc>
        <w:tc>
          <w:tcPr>
            <w:tcW w:w="1440" w:type="dxa"/>
            <w:noWrap/>
            <w:hideMark/>
          </w:tcPr>
          <w:p w14:paraId="1A519D28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440" w:type="dxa"/>
            <w:noWrap/>
            <w:hideMark/>
          </w:tcPr>
          <w:p w14:paraId="4806C20D" w14:textId="77777777" w:rsidR="00985371" w:rsidRPr="00985371" w:rsidRDefault="00985371" w:rsidP="009853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Español</w:t>
            </w:r>
            <w:proofErr w:type="spellEnd"/>
          </w:p>
        </w:tc>
        <w:tc>
          <w:tcPr>
            <w:tcW w:w="4140" w:type="dxa"/>
            <w:noWrap/>
            <w:hideMark/>
          </w:tcPr>
          <w:p w14:paraId="464F413E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9" w:history="1">
              <w:r w:rsidRPr="0098537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20158</w:t>
              </w:r>
            </w:hyperlink>
          </w:p>
        </w:tc>
      </w:tr>
      <w:tr w:rsidR="00985371" w:rsidRPr="00985371" w14:paraId="6478FC9E" w14:textId="77777777" w:rsidTr="00985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7113E5B2" w14:textId="77777777" w:rsidR="00985371" w:rsidRPr="00985371" w:rsidRDefault="00985371" w:rsidP="0098537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23/08/18</w:t>
            </w:r>
          </w:p>
        </w:tc>
        <w:tc>
          <w:tcPr>
            <w:tcW w:w="2345" w:type="dxa"/>
            <w:noWrap/>
            <w:hideMark/>
          </w:tcPr>
          <w:p w14:paraId="235FDE05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STP - SAP on AWS (Technical)</w:t>
            </w:r>
          </w:p>
        </w:tc>
        <w:tc>
          <w:tcPr>
            <w:tcW w:w="2430" w:type="dxa"/>
            <w:noWrap/>
            <w:hideMark/>
          </w:tcPr>
          <w:p w14:paraId="2FD51F23" w14:textId="77777777" w:rsidR="00985371" w:rsidRPr="00985371" w:rsidRDefault="00985371" w:rsidP="009853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14:paraId="1E1859D5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Presencial</w:t>
            </w:r>
            <w:proofErr w:type="spellEnd"/>
          </w:p>
        </w:tc>
        <w:tc>
          <w:tcPr>
            <w:tcW w:w="1440" w:type="dxa"/>
            <w:noWrap/>
            <w:hideMark/>
          </w:tcPr>
          <w:p w14:paraId="1F2AC1E2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Technical</w:t>
            </w:r>
          </w:p>
        </w:tc>
        <w:tc>
          <w:tcPr>
            <w:tcW w:w="1440" w:type="dxa"/>
            <w:noWrap/>
            <w:hideMark/>
          </w:tcPr>
          <w:p w14:paraId="465CC0B6" w14:textId="77777777" w:rsidR="00985371" w:rsidRPr="00985371" w:rsidRDefault="00985371" w:rsidP="009853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Español</w:t>
            </w:r>
            <w:proofErr w:type="spellEnd"/>
          </w:p>
        </w:tc>
        <w:tc>
          <w:tcPr>
            <w:tcW w:w="4140" w:type="dxa"/>
            <w:noWrap/>
            <w:hideMark/>
          </w:tcPr>
          <w:p w14:paraId="6F59D623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10" w:history="1">
              <w:r w:rsidRPr="0098537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20159</w:t>
              </w:r>
            </w:hyperlink>
          </w:p>
        </w:tc>
      </w:tr>
      <w:tr w:rsidR="00985371" w:rsidRPr="00985371" w14:paraId="7DA40F51" w14:textId="77777777" w:rsidTr="0098537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108015A3" w14:textId="77777777" w:rsidR="00985371" w:rsidRPr="00985371" w:rsidRDefault="00985371" w:rsidP="0098537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28/08/18</w:t>
            </w:r>
          </w:p>
        </w:tc>
        <w:tc>
          <w:tcPr>
            <w:tcW w:w="2345" w:type="dxa"/>
            <w:noWrap/>
            <w:hideMark/>
          </w:tcPr>
          <w:p w14:paraId="1CCAD8B2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STP Foundations </w:t>
            </w:r>
          </w:p>
        </w:tc>
        <w:tc>
          <w:tcPr>
            <w:tcW w:w="2430" w:type="dxa"/>
            <w:noWrap/>
            <w:hideMark/>
          </w:tcPr>
          <w:p w14:paraId="2CE7ED45" w14:textId="77777777" w:rsidR="00985371" w:rsidRPr="00985371" w:rsidRDefault="00985371" w:rsidP="009853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14:paraId="58864A47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Presencial</w:t>
            </w:r>
            <w:proofErr w:type="spellEnd"/>
          </w:p>
        </w:tc>
        <w:tc>
          <w:tcPr>
            <w:tcW w:w="1440" w:type="dxa"/>
            <w:noWrap/>
            <w:hideMark/>
          </w:tcPr>
          <w:p w14:paraId="4F4CED7C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440" w:type="dxa"/>
            <w:noWrap/>
            <w:hideMark/>
          </w:tcPr>
          <w:p w14:paraId="553F7E25" w14:textId="77777777" w:rsidR="00985371" w:rsidRPr="00985371" w:rsidRDefault="00985371" w:rsidP="009853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Curitiba</w:t>
            </w:r>
          </w:p>
        </w:tc>
        <w:tc>
          <w:tcPr>
            <w:tcW w:w="4140" w:type="dxa"/>
            <w:noWrap/>
            <w:hideMark/>
          </w:tcPr>
          <w:p w14:paraId="7FD731F2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11" w:history="1">
              <w:r w:rsidRPr="0098537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444</w:t>
              </w:r>
            </w:hyperlink>
          </w:p>
        </w:tc>
      </w:tr>
      <w:tr w:rsidR="00985371" w:rsidRPr="00985371" w14:paraId="38FFE7A3" w14:textId="77777777" w:rsidTr="00985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19EC80C0" w14:textId="77777777" w:rsidR="00985371" w:rsidRPr="00985371" w:rsidRDefault="00985371" w:rsidP="0098537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29/08/18</w:t>
            </w:r>
          </w:p>
        </w:tc>
        <w:tc>
          <w:tcPr>
            <w:tcW w:w="2345" w:type="dxa"/>
            <w:noWrap/>
            <w:hideMark/>
          </w:tcPr>
          <w:p w14:paraId="21141600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CAF - AWS Cloud Adoption Framework</w:t>
            </w:r>
          </w:p>
        </w:tc>
        <w:tc>
          <w:tcPr>
            <w:tcW w:w="2430" w:type="dxa"/>
            <w:noWrap/>
            <w:hideMark/>
          </w:tcPr>
          <w:p w14:paraId="1A9CC615" w14:textId="77777777" w:rsidR="00985371" w:rsidRPr="00985371" w:rsidRDefault="00985371" w:rsidP="009853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14:paraId="0B67E36E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Presencial</w:t>
            </w:r>
            <w:proofErr w:type="spellEnd"/>
          </w:p>
        </w:tc>
        <w:tc>
          <w:tcPr>
            <w:tcW w:w="1440" w:type="dxa"/>
            <w:noWrap/>
            <w:hideMark/>
          </w:tcPr>
          <w:p w14:paraId="506C2ABE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ProServe</w:t>
            </w:r>
            <w:proofErr w:type="spellEnd"/>
          </w:p>
        </w:tc>
        <w:tc>
          <w:tcPr>
            <w:tcW w:w="1440" w:type="dxa"/>
            <w:noWrap/>
            <w:hideMark/>
          </w:tcPr>
          <w:p w14:paraId="60B0A3C6" w14:textId="77777777" w:rsidR="00985371" w:rsidRPr="00985371" w:rsidRDefault="00985371" w:rsidP="009853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Curitiba</w:t>
            </w:r>
          </w:p>
        </w:tc>
        <w:tc>
          <w:tcPr>
            <w:tcW w:w="4140" w:type="dxa"/>
            <w:noWrap/>
            <w:hideMark/>
          </w:tcPr>
          <w:p w14:paraId="7387BA38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12" w:history="1">
              <w:r w:rsidRPr="0098537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924</w:t>
              </w:r>
            </w:hyperlink>
          </w:p>
        </w:tc>
      </w:tr>
      <w:tr w:rsidR="00985371" w:rsidRPr="00985371" w14:paraId="2731B836" w14:textId="77777777" w:rsidTr="0098537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4C662444" w14:textId="77777777" w:rsidR="00985371" w:rsidRPr="00985371" w:rsidRDefault="00985371" w:rsidP="0098537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29/08/18</w:t>
            </w:r>
          </w:p>
        </w:tc>
        <w:tc>
          <w:tcPr>
            <w:tcW w:w="2345" w:type="dxa"/>
            <w:noWrap/>
            <w:hideMark/>
          </w:tcPr>
          <w:p w14:paraId="058A2C8F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STP - SAP on AWS (Business)</w:t>
            </w:r>
          </w:p>
        </w:tc>
        <w:tc>
          <w:tcPr>
            <w:tcW w:w="2430" w:type="dxa"/>
            <w:noWrap/>
            <w:hideMark/>
          </w:tcPr>
          <w:p w14:paraId="20DC13FC" w14:textId="77777777" w:rsidR="00985371" w:rsidRPr="00985371" w:rsidRDefault="00985371" w:rsidP="009853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14:paraId="35F78091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Presencial</w:t>
            </w:r>
            <w:proofErr w:type="spellEnd"/>
          </w:p>
        </w:tc>
        <w:tc>
          <w:tcPr>
            <w:tcW w:w="1440" w:type="dxa"/>
            <w:noWrap/>
            <w:hideMark/>
          </w:tcPr>
          <w:p w14:paraId="2EBE7D2F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440" w:type="dxa"/>
            <w:noWrap/>
            <w:hideMark/>
          </w:tcPr>
          <w:p w14:paraId="5CD52F57" w14:textId="77777777" w:rsidR="00985371" w:rsidRPr="00985371" w:rsidRDefault="00985371" w:rsidP="009853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Español</w:t>
            </w:r>
            <w:proofErr w:type="spellEnd"/>
          </w:p>
        </w:tc>
        <w:tc>
          <w:tcPr>
            <w:tcW w:w="4140" w:type="dxa"/>
            <w:noWrap/>
            <w:hideMark/>
          </w:tcPr>
          <w:p w14:paraId="79861071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13" w:history="1">
              <w:r w:rsidRPr="0098537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20196</w:t>
              </w:r>
            </w:hyperlink>
          </w:p>
        </w:tc>
      </w:tr>
      <w:tr w:rsidR="00985371" w:rsidRPr="00985371" w14:paraId="6A2A2085" w14:textId="77777777" w:rsidTr="009853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3974BE84" w14:textId="77777777" w:rsidR="00985371" w:rsidRPr="00985371" w:rsidRDefault="00985371" w:rsidP="0098537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30/08/18</w:t>
            </w:r>
          </w:p>
        </w:tc>
        <w:tc>
          <w:tcPr>
            <w:tcW w:w="2345" w:type="dxa"/>
            <w:noWrap/>
            <w:hideMark/>
          </w:tcPr>
          <w:p w14:paraId="4EBDB20F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STP - SAP on AWS (Technical)</w:t>
            </w:r>
          </w:p>
        </w:tc>
        <w:tc>
          <w:tcPr>
            <w:tcW w:w="2430" w:type="dxa"/>
            <w:noWrap/>
            <w:hideMark/>
          </w:tcPr>
          <w:p w14:paraId="5E64B6B3" w14:textId="77777777" w:rsidR="00985371" w:rsidRPr="00985371" w:rsidRDefault="00985371" w:rsidP="009853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14:paraId="58C1D548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Presencial</w:t>
            </w:r>
            <w:proofErr w:type="spellEnd"/>
          </w:p>
        </w:tc>
        <w:tc>
          <w:tcPr>
            <w:tcW w:w="1440" w:type="dxa"/>
            <w:noWrap/>
            <w:hideMark/>
          </w:tcPr>
          <w:p w14:paraId="2AA039FB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Technical</w:t>
            </w:r>
          </w:p>
        </w:tc>
        <w:tc>
          <w:tcPr>
            <w:tcW w:w="1440" w:type="dxa"/>
            <w:noWrap/>
            <w:hideMark/>
          </w:tcPr>
          <w:p w14:paraId="5FDD2E1E" w14:textId="77777777" w:rsidR="00985371" w:rsidRPr="00985371" w:rsidRDefault="00985371" w:rsidP="0098537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Español</w:t>
            </w:r>
            <w:proofErr w:type="spellEnd"/>
          </w:p>
        </w:tc>
        <w:tc>
          <w:tcPr>
            <w:tcW w:w="4140" w:type="dxa"/>
            <w:noWrap/>
            <w:hideMark/>
          </w:tcPr>
          <w:p w14:paraId="433F303B" w14:textId="77777777" w:rsidR="00985371" w:rsidRPr="00985371" w:rsidRDefault="00985371" w:rsidP="009853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14" w:history="1">
              <w:r w:rsidRPr="0098537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20197</w:t>
              </w:r>
            </w:hyperlink>
          </w:p>
        </w:tc>
      </w:tr>
      <w:tr w:rsidR="00985371" w:rsidRPr="00985371" w14:paraId="1572E743" w14:textId="77777777" w:rsidTr="0098537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6D2E8D64" w14:textId="77777777" w:rsidR="00985371" w:rsidRPr="00985371" w:rsidRDefault="00985371" w:rsidP="0098537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30/08/18</w:t>
            </w:r>
          </w:p>
        </w:tc>
        <w:tc>
          <w:tcPr>
            <w:tcW w:w="2345" w:type="dxa"/>
            <w:noWrap/>
            <w:hideMark/>
          </w:tcPr>
          <w:p w14:paraId="2DF337EE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STP Big Data &amp; Analytics</w:t>
            </w:r>
          </w:p>
        </w:tc>
        <w:tc>
          <w:tcPr>
            <w:tcW w:w="2430" w:type="dxa"/>
            <w:noWrap/>
            <w:hideMark/>
          </w:tcPr>
          <w:p w14:paraId="66B57003" w14:textId="77777777" w:rsidR="00985371" w:rsidRPr="00985371" w:rsidRDefault="00985371" w:rsidP="009853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14:paraId="59971907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Presencial</w:t>
            </w:r>
            <w:proofErr w:type="spellEnd"/>
          </w:p>
        </w:tc>
        <w:tc>
          <w:tcPr>
            <w:tcW w:w="1440" w:type="dxa"/>
            <w:noWrap/>
            <w:hideMark/>
          </w:tcPr>
          <w:p w14:paraId="0AD3F6BE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440" w:type="dxa"/>
            <w:noWrap/>
            <w:hideMark/>
          </w:tcPr>
          <w:p w14:paraId="00AD984A" w14:textId="77777777" w:rsidR="00985371" w:rsidRPr="00985371" w:rsidRDefault="00985371" w:rsidP="009853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985371">
              <w:rPr>
                <w:rFonts w:eastAsia="Times New Roman" w:cstheme="minorHAnsi"/>
                <w:color w:val="000000"/>
                <w:sz w:val="20"/>
                <w:szCs w:val="20"/>
              </w:rPr>
              <w:t>Curitiba</w:t>
            </w:r>
          </w:p>
        </w:tc>
        <w:tc>
          <w:tcPr>
            <w:tcW w:w="4140" w:type="dxa"/>
            <w:noWrap/>
            <w:hideMark/>
          </w:tcPr>
          <w:p w14:paraId="1EB80A61" w14:textId="77777777" w:rsidR="00985371" w:rsidRPr="00985371" w:rsidRDefault="00985371" w:rsidP="00985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15" w:history="1">
              <w:r w:rsidRPr="0098537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446</w:t>
              </w:r>
            </w:hyperlink>
          </w:p>
        </w:tc>
      </w:tr>
    </w:tbl>
    <w:p w14:paraId="741EA0E8" w14:textId="77777777" w:rsidR="00985371" w:rsidRDefault="00985371" w:rsidP="00985371">
      <w:bookmarkStart w:id="0" w:name="_GoBack"/>
      <w:bookmarkEnd w:id="0"/>
    </w:p>
    <w:sectPr w:rsidR="00985371" w:rsidSect="00985371">
      <w:pgSz w:w="15840" w:h="12240" w:orient="landscape"/>
      <w:pgMar w:top="540" w:right="2880" w:bottom="630" w:left="6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trQ0srAwNDMEUko6SsGpxcWZ+XkgBYa1AHVOXvUsAAAA"/>
  </w:docVars>
  <w:rsids>
    <w:rsidRoot w:val="00985371"/>
    <w:rsid w:val="00985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90725"/>
  <w15:chartTrackingRefBased/>
  <w15:docId w15:val="{1936C6E8-8769-4E91-BCEE-E96E288D5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85371"/>
    <w:rPr>
      <w:color w:val="0563C1"/>
      <w:u w:val="single"/>
    </w:rPr>
  </w:style>
  <w:style w:type="table" w:styleId="GridTable4-Accent4">
    <w:name w:val="Grid Table 4 Accent 4"/>
    <w:basedOn w:val="TableNormal"/>
    <w:uiPriority w:val="49"/>
    <w:rsid w:val="00985371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808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rtnercentral.awspartner.com/LmsSsoRedirect?RelayState=%2flearningobject%2filt%3fid%3d18778" TargetMode="External"/><Relationship Id="rId13" Type="http://schemas.openxmlformats.org/officeDocument/2006/relationships/hyperlink" Target="https://partnercentral.awspartner.com/LmsSsoRedirect?RelayState=%2flearningobject%2filt%3fid%3d20196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partnercentral.awspartner.com/LmsSsoRedirect?RelayState=%2flearningobject%2filt%3fid%3d20202" TargetMode="External"/><Relationship Id="rId12" Type="http://schemas.openxmlformats.org/officeDocument/2006/relationships/hyperlink" Target="https://partnercentral.awspartner.com/LmsSsoRedirect?RelayState=%2flearningobject%2filt%3fid%3d18924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partnercentral.awspartner.com/LmsSsoRedirect?RelayState=%2flearningobject%2filt%3fid%3d18777" TargetMode="External"/><Relationship Id="rId11" Type="http://schemas.openxmlformats.org/officeDocument/2006/relationships/hyperlink" Target="https://partnercentral.awspartner.com/LmsSsoRedirect?RelayState=%2flearningobject%2filt%3fid%3d18444" TargetMode="External"/><Relationship Id="rId5" Type="http://schemas.openxmlformats.org/officeDocument/2006/relationships/hyperlink" Target="https://partnercentral.awspartner.com/LmsSsoRedirect?RelayState=%2flearningobject%2filt%3fid%3d20201" TargetMode="External"/><Relationship Id="rId15" Type="http://schemas.openxmlformats.org/officeDocument/2006/relationships/hyperlink" Target="https://partnercentral.awspartner.com/LmsSsoRedirect?RelayState=%2flearningobject%2filt%3fid%3d18446" TargetMode="External"/><Relationship Id="rId10" Type="http://schemas.openxmlformats.org/officeDocument/2006/relationships/hyperlink" Target="https://partnercentral.awspartner.com/LmsSsoRedirect?RelayState=%2flearningobject%2filt%3fid%3d20159" TargetMode="External"/><Relationship Id="rId4" Type="http://schemas.openxmlformats.org/officeDocument/2006/relationships/hyperlink" Target="https://partnercentral.awspartner.com/LmsSsoRedirect?RelayState=%2flearningobject%2filt%3fid%3d18776" TargetMode="External"/><Relationship Id="rId9" Type="http://schemas.openxmlformats.org/officeDocument/2006/relationships/hyperlink" Target="https://partnercentral.awspartner.com/LmsSsoRedirect?RelayState=%2flearningobject%2filt%3fid%3d20158" TargetMode="External"/><Relationship Id="rId14" Type="http://schemas.openxmlformats.org/officeDocument/2006/relationships/hyperlink" Target="https://partnercentral.awspartner.com/LmsSsoRedirect?RelayState=%2flearningobject%2filt%3fid%3d2019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81</Words>
  <Characters>3312</Characters>
  <Application>Microsoft Office Word</Application>
  <DocSecurity>0</DocSecurity>
  <Lines>27</Lines>
  <Paragraphs>7</Paragraphs>
  <ScaleCrop>false</ScaleCrop>
  <Company/>
  <LinksUpToDate>false</LinksUpToDate>
  <CharactersWithSpaces>3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deep Ghosh</dc:creator>
  <cp:keywords/>
  <dc:description/>
  <cp:lastModifiedBy>Joydeep Ghosh</cp:lastModifiedBy>
  <cp:revision>1</cp:revision>
  <dcterms:created xsi:type="dcterms:W3CDTF">2018-08-06T14:38:00Z</dcterms:created>
  <dcterms:modified xsi:type="dcterms:W3CDTF">2018-08-06T14:44:00Z</dcterms:modified>
</cp:coreProperties>
</file>